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18235500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120FEA7E" w14:textId="77777777" w:rsidR="00BE001D" w:rsidRPr="00BE001D" w:rsidRDefault="00BE001D" w:rsidP="00BE001D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E001D">
        <w:rPr>
          <w:b w:val="0"/>
          <w:bCs w:val="0"/>
          <w:color w:val="444444"/>
          <w:spacing w:val="3"/>
        </w:rPr>
        <w:t># Approach 1</w:t>
      </w:r>
    </w:p>
    <w:p w14:paraId="07A39AB3" w14:textId="77777777" w:rsidR="00BE001D" w:rsidRPr="00BE001D" w:rsidRDefault="00BE001D" w:rsidP="00BE001D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E001D">
        <w:rPr>
          <w:b w:val="0"/>
          <w:bCs w:val="0"/>
          <w:color w:val="444444"/>
          <w:spacing w:val="3"/>
        </w:rPr>
        <w:t>SELECT * FROM Worker WHERE YEAR(JOINING_DATE) = 2014 AND MONTH(JOINING_DATE) = 02;</w:t>
      </w:r>
    </w:p>
    <w:p w14:paraId="2A727DF9" w14:textId="77777777" w:rsidR="00BE001D" w:rsidRPr="00BE001D" w:rsidRDefault="00BE001D" w:rsidP="00BE001D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E001D">
        <w:rPr>
          <w:b w:val="0"/>
          <w:bCs w:val="0"/>
          <w:color w:val="444444"/>
          <w:spacing w:val="3"/>
        </w:rPr>
        <w:t># Approach 2</w:t>
      </w:r>
    </w:p>
    <w:p w14:paraId="1E809BBF" w14:textId="05579519" w:rsidR="00BE001D" w:rsidRPr="007A1BB7" w:rsidRDefault="00BE001D" w:rsidP="00BE001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E001D">
        <w:rPr>
          <w:b w:val="0"/>
          <w:bCs w:val="0"/>
          <w:color w:val="444444"/>
          <w:spacing w:val="3"/>
        </w:rPr>
        <w:t>SELECT * FROM Worker WHERE JOINING_DATE LIKE "%2014-02%"</w:t>
      </w:r>
    </w:p>
    <w:p w14:paraId="5030EBE7" w14:textId="1E381D41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 xml:space="preserve">Q-2. Write an SQL query to fetch duplicate records having matching data in some fields of </w:t>
      </w:r>
      <w:proofErr w:type="spellStart"/>
      <w:r w:rsidRPr="007A1BB7">
        <w:rPr>
          <w:b w:val="0"/>
          <w:bCs w:val="0"/>
          <w:color w:val="444444"/>
          <w:spacing w:val="3"/>
        </w:rPr>
        <w:t>a</w:t>
      </w:r>
      <w:r w:rsidR="00BE001D" w:rsidRPr="00BE001D">
        <w:rPr>
          <w:b w:val="0"/>
          <w:bCs w:val="0"/>
          <w:color w:val="444444"/>
          <w:spacing w:val="3"/>
        </w:rPr>
        <w:t>Ans</w:t>
      </w:r>
      <w:proofErr w:type="spellEnd"/>
      <w:r w:rsidR="00BE001D" w:rsidRPr="00BE001D">
        <w:rPr>
          <w:b w:val="0"/>
          <w:bCs w:val="0"/>
          <w:color w:val="444444"/>
          <w:spacing w:val="3"/>
        </w:rPr>
        <w:t xml:space="preserve">: SELECT </w:t>
      </w:r>
      <w:proofErr w:type="spellStart"/>
      <w:r w:rsidR="00BE001D" w:rsidRPr="00BE001D">
        <w:rPr>
          <w:b w:val="0"/>
          <w:bCs w:val="0"/>
          <w:color w:val="444444"/>
          <w:spacing w:val="3"/>
        </w:rPr>
        <w:t>column_name</w:t>
      </w:r>
      <w:proofErr w:type="spellEnd"/>
      <w:r w:rsidR="00BE001D" w:rsidRPr="00BE001D">
        <w:rPr>
          <w:b w:val="0"/>
          <w:bCs w:val="0"/>
          <w:color w:val="444444"/>
          <w:spacing w:val="3"/>
        </w:rPr>
        <w:t xml:space="preserve">, </w:t>
      </w:r>
      <w:proofErr w:type="gramStart"/>
      <w:r w:rsidR="00BE001D" w:rsidRPr="00BE001D">
        <w:rPr>
          <w:b w:val="0"/>
          <w:bCs w:val="0"/>
          <w:color w:val="444444"/>
          <w:spacing w:val="3"/>
        </w:rPr>
        <w:t>COUNT(</w:t>
      </w:r>
      <w:proofErr w:type="spellStart"/>
      <w:proofErr w:type="gramEnd"/>
      <w:r w:rsidR="00BE001D" w:rsidRPr="00BE001D">
        <w:rPr>
          <w:b w:val="0"/>
          <w:bCs w:val="0"/>
          <w:color w:val="444444"/>
          <w:spacing w:val="3"/>
        </w:rPr>
        <w:t>column_name</w:t>
      </w:r>
      <w:proofErr w:type="spellEnd"/>
      <w:r w:rsidR="00BE001D" w:rsidRPr="00BE001D">
        <w:rPr>
          <w:b w:val="0"/>
          <w:bCs w:val="0"/>
          <w:color w:val="444444"/>
          <w:spacing w:val="3"/>
        </w:rPr>
        <w:t>) FROM Worker GROUP BY FEILD HAVING COUNT(</w:t>
      </w:r>
      <w:proofErr w:type="spellStart"/>
      <w:r w:rsidR="00BE001D" w:rsidRPr="00BE001D">
        <w:rPr>
          <w:b w:val="0"/>
          <w:bCs w:val="0"/>
          <w:color w:val="444444"/>
          <w:spacing w:val="3"/>
        </w:rPr>
        <w:t>column_name</w:t>
      </w:r>
      <w:proofErr w:type="spellEnd"/>
      <w:r w:rsidR="00BE001D" w:rsidRPr="00BE001D">
        <w:rPr>
          <w:b w:val="0"/>
          <w:bCs w:val="0"/>
          <w:color w:val="444444"/>
          <w:spacing w:val="3"/>
        </w:rPr>
        <w:t>) &gt; 1;</w:t>
      </w:r>
      <w:r w:rsidRPr="007A1BB7">
        <w:rPr>
          <w:b w:val="0"/>
          <w:bCs w:val="0"/>
          <w:color w:val="444444"/>
          <w:spacing w:val="3"/>
        </w:rPr>
        <w:t xml:space="preserve"> table.</w:t>
      </w:r>
    </w:p>
    <w:p w14:paraId="67A43CEB" w14:textId="77777777" w:rsidR="00BE001D" w:rsidRDefault="00BE001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46E281B" w14:textId="69C7022E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22E8F328" w14:textId="77777777" w:rsidR="00BE001D" w:rsidRPr="00BE001D" w:rsidRDefault="00BE001D" w:rsidP="00BE00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CREATE TABLE Employee (</w:t>
      </w:r>
    </w:p>
    <w:p w14:paraId="5DC4FE8D" w14:textId="77777777" w:rsidR="00BE001D" w:rsidRPr="00BE001D" w:rsidRDefault="00BE001D" w:rsidP="00BE00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   ID INT PRIMARY KEY AUTO_INCREMENT NOT NULL,</w:t>
      </w:r>
    </w:p>
    <w:p w14:paraId="696649D3" w14:textId="77777777" w:rsidR="00BE001D" w:rsidRPr="00BE001D" w:rsidRDefault="00BE001D" w:rsidP="00BE00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   FIRST_NAME </w:t>
      </w:r>
      <w:proofErr w:type="gramStart"/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RCHAR(</w:t>
      </w:r>
      <w:proofErr w:type="gramEnd"/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50),</w:t>
      </w:r>
    </w:p>
    <w:p w14:paraId="142B255B" w14:textId="77777777" w:rsidR="00BE001D" w:rsidRPr="00BE001D" w:rsidRDefault="00BE001D" w:rsidP="00BE00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   LAST_NAME </w:t>
      </w:r>
      <w:proofErr w:type="gramStart"/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RCHAR(</w:t>
      </w:r>
      <w:proofErr w:type="gramEnd"/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50),</w:t>
      </w:r>
    </w:p>
    <w:p w14:paraId="5644D7A5" w14:textId="77777777" w:rsidR="00BE001D" w:rsidRPr="00BE001D" w:rsidRDefault="00BE001D" w:rsidP="00BE00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   COUNTRY </w:t>
      </w:r>
      <w:proofErr w:type="gramStart"/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RCHAR(</w:t>
      </w:r>
      <w:proofErr w:type="gramEnd"/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50)</w:t>
      </w:r>
    </w:p>
    <w:p w14:paraId="2A11A8A3" w14:textId="77777777" w:rsidR="00BE001D" w:rsidRPr="00BE001D" w:rsidRDefault="00BE001D" w:rsidP="00BE00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);</w:t>
      </w:r>
    </w:p>
    <w:p w14:paraId="027F4AF0" w14:textId="77777777" w:rsidR="00BE001D" w:rsidRPr="00BE001D" w:rsidRDefault="00BE001D" w:rsidP="00BE00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INSERT INTO Employee VALUES </w:t>
      </w:r>
    </w:p>
    <w:p w14:paraId="686A84DE" w14:textId="77777777" w:rsidR="00BE001D" w:rsidRPr="00BE001D" w:rsidRDefault="00BE001D" w:rsidP="00BE00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(1,'ADITYA','VARMA','INDIA'),</w:t>
      </w:r>
    </w:p>
    <w:p w14:paraId="597834E1" w14:textId="77777777" w:rsidR="00BE001D" w:rsidRPr="00BE001D" w:rsidRDefault="00BE001D" w:rsidP="00BE00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(2,'ADITYA','VARMA','INDIA'),</w:t>
      </w:r>
    </w:p>
    <w:p w14:paraId="739192B9" w14:textId="77777777" w:rsidR="00BE001D" w:rsidRPr="00BE001D" w:rsidRDefault="00BE001D" w:rsidP="00BE00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(3,'ADITYA','VARMA','INDIA'),</w:t>
      </w:r>
    </w:p>
    <w:p w14:paraId="32B6AE21" w14:textId="77777777" w:rsidR="00BE001D" w:rsidRPr="00BE001D" w:rsidRDefault="00BE001D" w:rsidP="00BE00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(4,'STEVE','JOBS','USA'),</w:t>
      </w:r>
    </w:p>
    <w:p w14:paraId="2543099F" w14:textId="77777777" w:rsidR="00BE001D" w:rsidRPr="00BE001D" w:rsidRDefault="00BE001D" w:rsidP="00BE00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(5,'STEVE','JOBS','USA'),</w:t>
      </w:r>
    </w:p>
    <w:p w14:paraId="17D4E63E" w14:textId="77777777" w:rsidR="00BE001D" w:rsidRPr="00BE001D" w:rsidRDefault="00BE001D" w:rsidP="00BE00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(6,'STEVE','JOBS','USA');</w:t>
      </w:r>
    </w:p>
    <w:p w14:paraId="5D9184F4" w14:textId="77777777" w:rsidR="00BE001D" w:rsidRPr="00BE001D" w:rsidRDefault="00BE001D" w:rsidP="00BE00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</w:p>
    <w:p w14:paraId="32A679D4" w14:textId="77777777" w:rsidR="00BE001D" w:rsidRPr="00BE001D" w:rsidRDefault="00BE001D" w:rsidP="00BE00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DELETE e</w:t>
      </w:r>
      <w:proofErr w:type="gramStart"/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1</w:t>
      </w:r>
      <w:r w:rsidRPr="00BE001D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.*</w:t>
      </w:r>
      <w:proofErr w:type="gramEnd"/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</w:t>
      </w:r>
      <w:r w:rsidRPr="00BE001D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from</w:t>
      </w: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employee e1 INNER JOIN employee e2 WHERE e1</w:t>
      </w:r>
      <w:r w:rsidRPr="00BE001D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.</w:t>
      </w: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id </w:t>
      </w:r>
      <w:r w:rsidRPr="00BE001D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&gt;</w:t>
      </w: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e2</w:t>
      </w:r>
      <w:r w:rsidRPr="00BE001D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.</w:t>
      </w: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id AND e1</w:t>
      </w:r>
      <w:r w:rsidRPr="00BE001D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.</w:t>
      </w: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FIRST_NAME </w:t>
      </w:r>
      <w:r w:rsidRPr="00BE001D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=</w:t>
      </w: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e2</w:t>
      </w:r>
      <w:r w:rsidRPr="00BE001D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.</w:t>
      </w: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FIRST_NAME AND e1</w:t>
      </w:r>
      <w:r w:rsidRPr="00BE001D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.</w:t>
      </w: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LAST_NAME </w:t>
      </w:r>
      <w:r w:rsidRPr="00BE001D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=</w:t>
      </w: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e2</w:t>
      </w:r>
      <w:r w:rsidRPr="00BE001D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.</w:t>
      </w: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LAST_NAME AND e1</w:t>
      </w:r>
      <w:r w:rsidRPr="00BE001D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.</w:t>
      </w:r>
      <w:r w:rsidRPr="00BE001D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COUNT</w:t>
      </w:r>
    </w:p>
    <w:p w14:paraId="12AB8810" w14:textId="77777777" w:rsidR="00BE001D" w:rsidRDefault="00BE001D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5D3FE2"/>
    <w:rsid w:val="0079446D"/>
    <w:rsid w:val="00A93BA4"/>
    <w:rsid w:val="00BE0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1</Words>
  <Characters>863</Characters>
  <Application>Microsoft Office Word</Application>
  <DocSecurity>0</DocSecurity>
  <Lines>7</Lines>
  <Paragraphs>2</Paragraphs>
  <ScaleCrop>false</ScaleCrop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veen reddy</cp:lastModifiedBy>
  <cp:revision>2</cp:revision>
  <dcterms:created xsi:type="dcterms:W3CDTF">2022-12-19T08:24:00Z</dcterms:created>
  <dcterms:modified xsi:type="dcterms:W3CDTF">2022-12-19T08:24:00Z</dcterms:modified>
</cp:coreProperties>
</file>